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6b8f7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6b8f75-8f78-11eb-974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7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izuoD339IbUAxRP/1Uwo+eouiSBwLbGFBfR/irfwBYJAvUfOiF7/PrPxSrKJb6XftxjAf66YjOs2+BeJ2aXHYqnqHrijfTAH7OUEYxgJ8p/ZwAvz5o/Lpgroau+DURfemAmPsxngybpQc1I7rz0ZxuvfXo8IifJDhHatipe37GbvTcIXWOZ/SISbMj64qfLWb6zQ0CnevtEE5KIxrc+dCSKiM572t+rRbrr55k735g+T0uqEC9ptfObHJ19wPbXj3Owrrrb3zZsLlNkJgf9gC3iB2LgX7bPvOIW1kf4y0JY1uDYcCfOWa12knMD7eHtlNYiflm2cg6DM1fzfDdMZLYD4aR3Y4y+dHOsitYYr+ykmsWGFaA3yEX6wgV0N//7rtvCbVpiWt2l0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Qlink phone still down since early Friday. My zipcode is 16343. Is</w:t>
      </w:r>
      <w:r>
        <w:t xml:space="preserve"> </w:t>
      </w:r>
      <w:r>
        <w:t xml:space="preserve">service down, or something wrong with phon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6b8f75-8f78-11eb-974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7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c6b8f75-8f78-11eb-974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c6b8f75-8f78-11eb-974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6b8f75</dc:title>
  <dc:creator/>
  <cp:keywords/>
  <dcterms:created xsi:type="dcterms:W3CDTF">2026-05-03T12:07:38Z</dcterms:created>
  <dcterms:modified xsi:type="dcterms:W3CDTF">2026-05-03T12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